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383/long-road-to-nuclear-energy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8T23:09:45Z</dcterms:created>
  <dcterms:modified xsi:type="dcterms:W3CDTF">2025-09-28T23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